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3E357A9F" w:rsidR="004550C9" w:rsidRPr="00015191" w:rsidRDefault="004550C9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5C79B43E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hyperlink r:id="rId11" w:history="1">
        <w:r w:rsidR="00BB51CB" w:rsidRPr="002A36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17801323125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2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302EEA22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FE0AA0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3D3D19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5110712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5A6216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6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08FF7C" w14:textId="77777777" w:rsidR="00F10F26" w:rsidRDefault="00F10F26" w:rsidP="00950AB5">
      <w:pPr>
        <w:spacing w:before="0" w:after="0"/>
      </w:pPr>
      <w:r>
        <w:separator/>
      </w:r>
    </w:p>
  </w:endnote>
  <w:endnote w:type="continuationSeparator" w:id="0">
    <w:p w14:paraId="0077A0AF" w14:textId="77777777" w:rsidR="00F10F26" w:rsidRDefault="00F10F26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7C1D2" w14:textId="77777777" w:rsidR="00F10F26" w:rsidRDefault="00F10F26" w:rsidP="00950AB5">
      <w:pPr>
        <w:spacing w:before="0" w:after="0"/>
      </w:pPr>
      <w:r>
        <w:separator/>
      </w:r>
    </w:p>
  </w:footnote>
  <w:footnote w:type="continuationSeparator" w:id="0">
    <w:p w14:paraId="7BF42218" w14:textId="77777777" w:rsidR="00F10F26" w:rsidRDefault="00F10F26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zWgASGDbo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97C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3654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6FC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3D19"/>
    <w:rsid w:val="003D6237"/>
    <w:rsid w:val="003D6D13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47C3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C7AE9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6216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113D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1D4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0D6E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65D9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3C7F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36A0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0F26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iashuw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1780132312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6</TotalTime>
  <Pages>3</Pages>
  <Words>817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33</cp:revision>
  <cp:lastPrinted>2019-11-28T08:50:00Z</cp:lastPrinted>
  <dcterms:created xsi:type="dcterms:W3CDTF">2018-09-04T11:52:00Z</dcterms:created>
  <dcterms:modified xsi:type="dcterms:W3CDTF">2021-03-12T08:42:00Z</dcterms:modified>
</cp:coreProperties>
</file>